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days-commands-in-the-dh-box-command-line-may-18"/>
      <w:bookmarkEnd w:id="21"/>
      <w:r>
        <w:t xml:space="preserve">Today's Command's in the DH box Command Line May 18</w:t>
      </w:r>
    </w:p>
    <w:p>
      <w:pPr>
        <w:pStyle w:val="FirstParagraph"/>
      </w:pPr>
      <w:r>
        <w:t xml:space="preserve">This exercise is designed to learn basic commands, codes, and the basic functions of DH box</w:t>
      </w:r>
    </w:p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a0bf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9T02:07:30Z</dcterms:created>
  <dcterms:modified xsi:type="dcterms:W3CDTF">2019-05-19T02:07:30Z</dcterms:modified>
</cp:coreProperties>
</file>